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pai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pain received a score of 94.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pain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pain received a score of</w:t>
      </w:r>
      <w:r>
        <w:t xml:space="preserve"> </w:t>
      </w:r>
      <w:r>
        <w:rPr>
          <w:b/>
          <w:bCs/>
        </w:rPr>
        <w:t xml:space="preserve">91.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pain received a score of 92.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pain received a score of 87.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pain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pain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pain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pain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pai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pain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pain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pain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pain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pain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pain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pain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pain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 1985, 1986, 1987, 1988, 1989, 1990, 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3, 2005, 2007, 2013, 2014,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8, 1989, 1990, 1991, 1992, 1993, 1994, 1995, 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5, 1997, 2001, 2003, 2006, 2009, 2011, 2014, 2017,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F7866AB-523D-406F-8948-B16DAE8024B5}"/>
</file>

<file path=customXml/itemProps2.xml><?xml version="1.0" encoding="utf-8"?>
<ds:datastoreItem xmlns:ds="http://schemas.openxmlformats.org/officeDocument/2006/customXml" ds:itemID="{4DAD0BED-5C41-4548-B9C3-72D19C4F937A}"/>
</file>

<file path=customXml/itemProps3.xml><?xml version="1.0" encoding="utf-8"?>
<ds:datastoreItem xmlns:ds="http://schemas.openxmlformats.org/officeDocument/2006/customXml" ds:itemID="{020D2525-CB91-4520-A3FC-D8A51EA46924}"/>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35:22Z</dcterms:created>
  <dcterms:modified xsi:type="dcterms:W3CDTF">2024-11-01T13: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pain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